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864d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241a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8115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40Z</dcterms:created>
  <dcterms:modified xsi:type="dcterms:W3CDTF">2016-09-13T05:54:40Z</dcterms:modified>
</cp:coreProperties>
</file>